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797F" w:rsidRDefault="004828DE" w:rsidP="004828DE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E-Community</w:t>
      </w:r>
    </w:p>
    <w:p w:rsidR="00C20CFA" w:rsidRDefault="00C20CFA" w:rsidP="00C20CFA">
      <w:r>
        <w:t>The idea is about connecting the citizens of a particular locality (constituency (In</w:t>
      </w:r>
      <w:r>
        <w:t xml:space="preserve">dia) / Electoral District(USA)) </w:t>
      </w:r>
      <w:r>
        <w:t xml:space="preserve">using a location based mobile platform to </w:t>
      </w:r>
      <w:r>
        <w:t xml:space="preserve">share and solve common problems </w:t>
      </w:r>
      <w:r>
        <w:t>wi</w:t>
      </w:r>
      <w:r>
        <w:t xml:space="preserve">th/without the participation of the government or an NGO.. </w:t>
      </w:r>
      <w:r>
        <w:t xml:space="preserve">This will also contain a dynamic volunteering feature along with data analytic </w:t>
      </w:r>
      <w:r>
        <w:t xml:space="preserve">to find out the good and bad in </w:t>
      </w:r>
      <w:r>
        <w:t>the constituency..</w:t>
      </w:r>
    </w:p>
    <w:p w:rsidR="000C6798" w:rsidRDefault="000C6798" w:rsidP="000C6798">
      <w:r>
        <w:t>*Users are able write/discuss on common problems in a constituency</w:t>
      </w:r>
      <w:r>
        <w:t xml:space="preserve"> </w:t>
      </w:r>
      <w:r>
        <w:t>(Electora</w:t>
      </w:r>
      <w:r>
        <w:t xml:space="preserve">l­District). Post's location is </w:t>
      </w:r>
      <w:r>
        <w:t>dynamically mapped to co</w:t>
      </w:r>
      <w:r>
        <w:t xml:space="preserve">nstituencies using approximated </w:t>
      </w:r>
      <w:r>
        <w:t>polygon</w:t>
      </w:r>
      <w:r>
        <w:t xml:space="preserve">s dataset and polygon inclusion </w:t>
      </w:r>
      <w:r>
        <w:t>algorithm.</w:t>
      </w:r>
      <w:r>
        <w:t xml:space="preserve"> Data a</w:t>
      </w:r>
      <w:r>
        <w:t xml:space="preserve">nalysis </w:t>
      </w:r>
      <w:r>
        <w:t xml:space="preserve">and Natural Language </w:t>
      </w:r>
      <w:r>
        <w:t>Processing is preformed t</w:t>
      </w:r>
      <w:r>
        <w:t xml:space="preserve">o get trending/relevant/overall issues </w:t>
      </w:r>
      <w:r>
        <w:t>within constituency.</w:t>
      </w:r>
    </w:p>
    <w:p w:rsidR="00C20CFA" w:rsidRDefault="000C6798" w:rsidP="000C6798">
      <w:r>
        <w:t>*Dynamic Volunteering feature can be used to solve various problems.</w:t>
      </w:r>
      <w:r>
        <w:t xml:space="preserve"> </w:t>
      </w:r>
      <w:r>
        <w:t>Eg:</w:t>
      </w:r>
      <w:r>
        <w:t xml:space="preserve"> </w:t>
      </w:r>
      <w:r>
        <w:t>So mu</w:t>
      </w:r>
      <w:r>
        <w:t xml:space="preserve">ch food gets wasted in parties, </w:t>
      </w:r>
      <w:r>
        <w:t xml:space="preserve">this feature can be used by people/NGO's to collect </w:t>
      </w:r>
      <w:r>
        <w:t xml:space="preserve">extra food and distribute it to </w:t>
      </w:r>
      <w:r>
        <w:t>homeless/needy people.</w:t>
      </w:r>
    </w:p>
    <w:p w:rsidR="005A21E5" w:rsidRDefault="005A21E5" w:rsidP="000C6798"/>
    <w:p w:rsidR="005A21E5" w:rsidRDefault="005A21E5" w:rsidP="000C6798">
      <w:r>
        <w:t>Features:</w:t>
      </w:r>
    </w:p>
    <w:p w:rsidR="005A21E5" w:rsidRDefault="005A21E5" w:rsidP="005A21E5">
      <w:r>
        <w:t xml:space="preserve">1)Localized </w:t>
      </w:r>
      <w:r>
        <w:t>Facebook:</w:t>
      </w:r>
      <w:r>
        <w:t xml:space="preserve"> </w:t>
      </w:r>
      <w:r>
        <w:t>User's posts are dynamically mapped to the constituen</w:t>
      </w:r>
      <w:r>
        <w:t xml:space="preserve">cy and they can discuss them to </w:t>
      </w:r>
      <w:r>
        <w:t>solve common problems.</w:t>
      </w:r>
    </w:p>
    <w:p w:rsidR="005A21E5" w:rsidRDefault="005A21E5" w:rsidP="005A21E5">
      <w:r>
        <w:t xml:space="preserve">2)Data </w:t>
      </w:r>
      <w:r>
        <w:t>Analytics:</w:t>
      </w:r>
      <w:r>
        <w:t xml:space="preserve"> Big Data analytics and Natural Language </w:t>
      </w:r>
      <w:r>
        <w:t>process</w:t>
      </w:r>
      <w:r>
        <w:t xml:space="preserve">ing will create useful data for trending/relevant </w:t>
      </w:r>
      <w:r>
        <w:t>problems/evaluation of constituencies.</w:t>
      </w:r>
    </w:p>
    <w:p w:rsidR="005A21E5" w:rsidRDefault="005A21E5" w:rsidP="005A21E5">
      <w:r>
        <w:t xml:space="preserve">3)Non Profit Uber </w:t>
      </w:r>
      <w:r>
        <w:t>model:</w:t>
      </w:r>
      <w:r>
        <w:t xml:space="preserve"> </w:t>
      </w:r>
      <w:r>
        <w:t>To initiate collaboration,</w:t>
      </w:r>
      <w:r>
        <w:t xml:space="preserve"> </w:t>
      </w:r>
      <w:r>
        <w:t>user can create events and use dynamic volunteering</w:t>
      </w:r>
    </w:p>
    <w:p w:rsidR="005A21E5" w:rsidRDefault="005A21E5" w:rsidP="005A21E5">
      <w:r>
        <w:t>feature.</w:t>
      </w:r>
      <w:r>
        <w:t xml:space="preserve"> </w:t>
      </w:r>
      <w:r>
        <w:t>The user can tap on</w:t>
      </w:r>
      <w:r>
        <w:t xml:space="preserve"> moving volunteers to send push </w:t>
      </w:r>
      <w:r>
        <w:t>notification</w:t>
      </w:r>
      <w:r>
        <w:t xml:space="preserve"> </w:t>
      </w:r>
      <w:r>
        <w:t>(beacon) for help.</w:t>
      </w:r>
    </w:p>
    <w:p w:rsidR="000A168C" w:rsidRPr="00C20CFA" w:rsidRDefault="00046AC6" w:rsidP="005A21E5">
      <w:r>
        <w:t>4</w:t>
      </w:r>
      <w:r w:rsidR="005A21E5">
        <w:t>)Other features like surveys,</w:t>
      </w:r>
      <w:r>
        <w:t xml:space="preserve"> </w:t>
      </w:r>
      <w:r w:rsidR="005A21E5">
        <w:t>polls,</w:t>
      </w:r>
      <w:r>
        <w:t xml:space="preserve"> </w:t>
      </w:r>
      <w:r w:rsidR="005A21E5">
        <w:t>talk­of­the­day etc.</w:t>
      </w:r>
      <w:r>
        <w:t xml:space="preserve"> </w:t>
      </w:r>
      <w:bookmarkStart w:id="0" w:name="_GoBack"/>
      <w:bookmarkEnd w:id="0"/>
      <w:r w:rsidR="005A21E5">
        <w:t>will keep the users more active.</w:t>
      </w:r>
    </w:p>
    <w:sectPr w:rsidR="000A168C" w:rsidRPr="00C20C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MzI3M7WwNDU1NDNW0lEKTi0uzszPAykwrAUA5hq1BSwAAAA="/>
  </w:docVars>
  <w:rsids>
    <w:rsidRoot w:val="00DE2F53"/>
    <w:rsid w:val="00046AC6"/>
    <w:rsid w:val="000A168C"/>
    <w:rsid w:val="000C6798"/>
    <w:rsid w:val="004828DE"/>
    <w:rsid w:val="0056797F"/>
    <w:rsid w:val="005A21E5"/>
    <w:rsid w:val="00C20CFA"/>
    <w:rsid w:val="00DE2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7C163"/>
  <w15:chartTrackingRefBased/>
  <w15:docId w15:val="{421B6280-7ACF-43CC-91DB-97821E35E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vil sanjay kadam</dc:creator>
  <cp:keywords/>
  <dc:description/>
  <cp:lastModifiedBy>Sharvil sanjay kadam</cp:lastModifiedBy>
  <cp:revision>7</cp:revision>
  <dcterms:created xsi:type="dcterms:W3CDTF">2016-10-28T21:12:00Z</dcterms:created>
  <dcterms:modified xsi:type="dcterms:W3CDTF">2016-10-28T21:19:00Z</dcterms:modified>
</cp:coreProperties>
</file>